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r w:rsidRPr="00307B8E">
        <w:t>01/13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>Hiring Manager</w:t>
      </w:r>
    </w:p>
    <w:p w14:paraId="126980EC" w14:textId="67E046B7" w:rsidR="003C4C7C" w:rsidRDefault="00280F08" w:rsidP="00FB7279">
      <w:pPr>
        <w:pStyle w:val="NoSpacing"/>
      </w:pPr>
      <w:r>
        <w:t>IntraFi Network</w:t>
      </w:r>
    </w:p>
    <w:p w14:paraId="424856E2" w14:textId="0C7BB45C" w:rsidR="00940563" w:rsidRDefault="001F45AE" w:rsidP="00FB7279">
      <w:pPr>
        <w:pStyle w:val="NoSpacing"/>
      </w:pPr>
      <w:r>
        <w:t>Arlington, VA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r w:rsidR="00307B8E" w:rsidRPr="00307B8E">
        <w:t>Business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>IntraFi Network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r w:rsidR="00E12130" w:rsidRPr="00E12130">
        <w:t>IntraFi Network</w:t>
      </w:r>
      <w:r w:rsidR="00E12130">
        <w:t>.</w:t>
      </w:r>
    </w:p>
    <w:p w14:paraId="0A084105" w14:textId="23AD1B84" w:rsidR="001C5E31" w:rsidRDefault="00007291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 xml:space="preserve">Data Manipulation </w:t>
      </w:r>
      <w:r w:rsidR="00172BF5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r w:rsidR="00BE56D1">
        <w:t xml:space="preserve">IntraFi Network and </w:t>
      </w:r>
      <w:r w:rsidR="00275828">
        <w:t xml:space="preserve">the Business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5337AC" w14:textId="77777777" w:rsidR="00EF4029" w:rsidRDefault="00EF4029" w:rsidP="00AA2CAA">
      <w:pPr>
        <w:spacing w:after="0" w:line="240" w:lineRule="auto"/>
      </w:pPr>
      <w:r>
        <w:separator/>
      </w:r>
    </w:p>
  </w:endnote>
  <w:endnote w:type="continuationSeparator" w:id="0">
    <w:p w14:paraId="3D2C2F58" w14:textId="77777777" w:rsidR="00EF4029" w:rsidRDefault="00EF4029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B70EE4" w14:textId="77777777" w:rsidR="00EF4029" w:rsidRDefault="00EF4029" w:rsidP="00AA2CAA">
      <w:pPr>
        <w:spacing w:after="0" w:line="240" w:lineRule="auto"/>
      </w:pPr>
      <w:r>
        <w:separator/>
      </w:r>
    </w:p>
  </w:footnote>
  <w:footnote w:type="continuationSeparator" w:id="0">
    <w:p w14:paraId="03286339" w14:textId="77777777" w:rsidR="00EF4029" w:rsidRDefault="00EF4029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sqgFAKuapJYtAAAA"/>
  </w:docVars>
  <w:rsids>
    <w:rsidRoot w:val="00B826E0"/>
    <w:rsid w:val="00000BE5"/>
    <w:rsid w:val="0000490C"/>
    <w:rsid w:val="0000637C"/>
    <w:rsid w:val="000064BC"/>
    <w:rsid w:val="00007291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129D2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029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356</Words>
  <Characters>2030</Characters>
  <Application>Microsoft Office Word</Application>
  <DocSecurity>0</DocSecurity>
  <Lines>16</Lines>
  <Paragraphs>4</Paragraphs>
  <ScaleCrop>false</ScaleCrop>
  <Company/>
  <LinksUpToDate>false</LinksUpToDate>
  <CharactersWithSpaces>2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2</cp:revision>
  <cp:lastPrinted>2020-12-27T22:12:00Z</cp:lastPrinted>
  <dcterms:created xsi:type="dcterms:W3CDTF">2020-12-22T23:23:00Z</dcterms:created>
  <dcterms:modified xsi:type="dcterms:W3CDTF">2021-01-13T15:38:00Z</dcterms:modified>
</cp:coreProperties>
</file>